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774" w:type="dxa"/>
        <w:tblLook w:val="04A0" w:firstRow="1" w:lastRow="0" w:firstColumn="1" w:lastColumn="0" w:noHBand="0" w:noVBand="1"/>
      </w:tblPr>
      <w:tblGrid>
        <w:gridCol w:w="1265"/>
        <w:gridCol w:w="2137"/>
        <w:gridCol w:w="2215"/>
        <w:gridCol w:w="1292"/>
        <w:gridCol w:w="1266"/>
        <w:gridCol w:w="1267"/>
        <w:gridCol w:w="1265"/>
        <w:gridCol w:w="1265"/>
        <w:gridCol w:w="1267"/>
        <w:gridCol w:w="1265"/>
        <w:gridCol w:w="1270"/>
      </w:tblGrid>
      <w:tr w:rsidR="00F250B6" w:rsidRPr="00360EE1" w14:paraId="4B0AE9A2" w14:textId="77777777" w:rsidTr="00C16F97">
        <w:trPr>
          <w:trHeight w:val="299"/>
        </w:trPr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1AA53CE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971B43">
              <w:rPr>
                <w:rFonts w:eastAsia="Times New Roman" w:cstheme="minorHAnsi"/>
                <w:lang w:eastAsia="en-GB"/>
              </w:rPr>
              <w:t>e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B205AD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59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A18819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B205AD">
              <w:rPr>
                <w:rFonts w:eastAsia="Times New Roman" w:cstheme="minorHAnsi"/>
                <w:lang w:val="es-AR" w:eastAsia="en-GB"/>
              </w:rPr>
              <w:t>agregar un alumno</w:t>
            </w:r>
          </w:p>
        </w:tc>
      </w:tr>
      <w:tr w:rsidR="00F250B6" w:rsidRPr="00F250B6" w14:paraId="6632E772" w14:textId="77777777" w:rsidTr="00C16F97">
        <w:trPr>
          <w:trHeight w:val="299"/>
        </w:trPr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16F97">
        <w:trPr>
          <w:trHeight w:val="299"/>
        </w:trPr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0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16F97">
        <w:trPr>
          <w:trHeight w:val="299"/>
        </w:trPr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5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BF5E9EE" w:rsidR="00F250B6" w:rsidRPr="00F250B6" w:rsidRDefault="00360EE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y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 w:rsidR="00244798"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16F97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644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67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332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16F97">
        <w:trPr>
          <w:trHeight w:val="299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F81CD82" w:rsidR="00F250B6" w:rsidRPr="00244798" w:rsidRDefault="00360EE1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Acceder a “</w:t>
            </w:r>
            <w:r w:rsidRPr="00360EE1">
              <w:rPr>
                <w:rFonts w:eastAsia="Times New Roman" w:cstheme="minorHAnsi"/>
                <w:lang w:val="es-AR" w:eastAsia="en-GB"/>
              </w:rPr>
              <w:t>https://loginsau.netlify.app/admin/</w:t>
            </w:r>
            <w:r w:rsidR="00B205AD">
              <w:rPr>
                <w:rFonts w:eastAsia="Times New Roman" w:cstheme="minorHAnsi"/>
                <w:lang w:val="es-AR" w:eastAsia="en-GB"/>
              </w:rPr>
              <w:t>dashboard</w:t>
            </w:r>
            <w:r>
              <w:rPr>
                <w:rFonts w:eastAsia="Times New Roman" w:cstheme="minorHAnsi"/>
                <w:lang w:val="es-AR" w:eastAsia="en-GB"/>
              </w:rPr>
              <w:t>”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5E22B468" w:rsidR="00244798" w:rsidRPr="00CF626D" w:rsidRDefault="00CF626D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Legajo=99999</w:t>
            </w:r>
          </w:p>
          <w:p w14:paraId="23C35F5B" w14:textId="38A33F7D" w:rsidR="00F250B6" w:rsidRPr="00CF626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8612B4F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360EE1">
              <w:rPr>
                <w:rFonts w:eastAsia="Times New Roman" w:cstheme="minorHAnsi"/>
                <w:lang w:val="es-AR" w:eastAsia="en-GB"/>
              </w:rPr>
              <w:t>Que el sitio de netlify se encuentre desplegado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027D8D3" w:rsidR="00F250B6" w:rsidRPr="00CF626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Nombre= Juan</w:t>
            </w:r>
          </w:p>
        </w:tc>
      </w:tr>
      <w:tr w:rsidR="00F250B6" w:rsidRPr="00F250B6" w14:paraId="78209763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0D0666A1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360EE1">
              <w:rPr>
                <w:rFonts w:eastAsia="Times New Roman" w:cstheme="minorHAnsi"/>
                <w:lang w:val="es-AR" w:eastAsia="en-GB"/>
              </w:rPr>
              <w:t> </w:t>
            </w:r>
            <w:r w:rsidR="00360EE1" w:rsidRPr="00360EE1">
              <w:rPr>
                <w:rFonts w:eastAsia="Times New Roman" w:cstheme="minorHAnsi"/>
                <w:lang w:val="es-AR" w:eastAsia="en-GB"/>
              </w:rPr>
              <w:t>Que el servicio web d</w:t>
            </w:r>
            <w:r w:rsidR="00360EE1">
              <w:rPr>
                <w:rFonts w:eastAsia="Times New Roman" w:cstheme="minorHAnsi"/>
                <w:lang w:val="es-AR" w:eastAsia="en-GB"/>
              </w:rPr>
              <w:t>e render este corriendo.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1750165A" w:rsidR="00F250B6" w:rsidRPr="00CF626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 </w:t>
            </w:r>
            <w:r w:rsidR="00CF626D" w:rsidRPr="00CF626D">
              <w:rPr>
                <w:rFonts w:eastAsia="Times New Roman" w:cstheme="minorHAnsi"/>
                <w:lang w:val="es-AR" w:eastAsia="en-GB"/>
              </w:rPr>
              <w:t>Apellido= Martínez</w:t>
            </w:r>
          </w:p>
        </w:tc>
      </w:tr>
      <w:tr w:rsidR="00F250B6" w:rsidRPr="00F250B6" w14:paraId="49C676B2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00479840" w:rsidR="00F250B6" w:rsidRPr="00B205A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205AD">
              <w:rPr>
                <w:rFonts w:eastAsia="Times New Roman" w:cstheme="minorHAnsi"/>
                <w:lang w:val="es-AR" w:eastAsia="en-GB"/>
              </w:rPr>
              <w:t> </w:t>
            </w:r>
            <w:r w:rsidR="00B205AD" w:rsidRPr="00B205AD">
              <w:rPr>
                <w:rFonts w:eastAsia="Times New Roman" w:cstheme="minorHAnsi"/>
                <w:lang w:val="es-AR" w:eastAsia="en-GB"/>
              </w:rPr>
              <w:t xml:space="preserve">Haber realizado el </w:t>
            </w:r>
            <w:proofErr w:type="spellStart"/>
            <w:r w:rsidR="00B205AD" w:rsidRPr="00B205AD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B205AD" w:rsidRPr="00B205AD"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B205AD">
              <w:rPr>
                <w:rFonts w:eastAsia="Times New Roman" w:cstheme="minorHAnsi"/>
                <w:lang w:val="es-AR" w:eastAsia="en-GB"/>
              </w:rPr>
              <w:t>exitoso y obtener el token y el “</w:t>
            </w:r>
            <w:proofErr w:type="spellStart"/>
            <w:r w:rsidR="00B205AD">
              <w:rPr>
                <w:rFonts w:eastAsia="Times New Roman" w:cstheme="minorHAnsi"/>
                <w:lang w:val="es-AR" w:eastAsia="en-GB"/>
              </w:rPr>
              <w:t>isAdmin</w:t>
            </w:r>
            <w:proofErr w:type="spellEnd"/>
            <w:r w:rsidR="00B205AD">
              <w:rPr>
                <w:rFonts w:eastAsia="Times New Roman" w:cstheme="minorHAnsi"/>
                <w:lang w:val="es-AR" w:eastAsia="en-GB"/>
              </w:rPr>
              <w:t>=true”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B205A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44B00234" w:rsidR="00F250B6" w:rsidRPr="00CF626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 </w:t>
            </w:r>
            <w:r w:rsidR="00CF626D" w:rsidRPr="00CF626D">
              <w:rPr>
                <w:rFonts w:eastAsia="Times New Roman" w:cstheme="minorHAnsi"/>
                <w:lang w:val="es-AR" w:eastAsia="en-GB"/>
              </w:rPr>
              <w:t>DNI=99999999</w:t>
            </w:r>
          </w:p>
        </w:tc>
      </w:tr>
      <w:tr w:rsidR="00CF626D" w:rsidRPr="00F250B6" w14:paraId="72FDCD57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8E04D5" w14:textId="77777777" w:rsidR="00CF626D" w:rsidRPr="00F250B6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5C4D3A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B68A2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A0264" w14:textId="30E71E6F" w:rsidR="00CF626D" w:rsidRPr="00F250B6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939D" w14:textId="697B395A" w:rsidR="00CF626D" w:rsidRPr="00CF626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Carrera= Ingeniería en electromecánica</w:t>
            </w:r>
          </w:p>
        </w:tc>
      </w:tr>
      <w:tr w:rsidR="00CF626D" w:rsidRPr="00F250B6" w14:paraId="23F1497C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16C69" w14:textId="77777777" w:rsidR="00CF626D" w:rsidRPr="00F250B6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8B176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6CFA59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D0A43" w14:textId="7A9CE63F" w:rsidR="00CF626D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F95C3" w14:textId="4CBD80CC" w:rsidR="00CF626D" w:rsidRPr="00CF626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Localidad=Morteros</w:t>
            </w:r>
          </w:p>
        </w:tc>
      </w:tr>
      <w:tr w:rsidR="00CF626D" w:rsidRPr="00F250B6" w14:paraId="7732CE6F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DFEDC" w14:textId="77777777" w:rsidR="00CF626D" w:rsidRPr="00F250B6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C6F047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FC89AB" w14:textId="77777777" w:rsidR="00CF626D" w:rsidRPr="00B205A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A2F9A" w14:textId="73266CD6" w:rsidR="00CF626D" w:rsidRDefault="00CF626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6332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0EF8E" w14:textId="39000BB9" w:rsidR="00CF626D" w:rsidRPr="00CF626D" w:rsidRDefault="00CF626D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=test123</w:t>
            </w:r>
          </w:p>
        </w:tc>
      </w:tr>
      <w:tr w:rsidR="00F250B6" w:rsidRPr="00F250B6" w14:paraId="03381A14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360EE1" w14:paraId="7FAB1410" w14:textId="77777777" w:rsidTr="00C16F97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44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874DA8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verifica </w:t>
            </w:r>
            <w:r w:rsidR="00360EE1">
              <w:rPr>
                <w:rFonts w:eastAsia="Times New Roman" w:cstheme="minorHAnsi"/>
                <w:lang w:val="es-AR" w:eastAsia="en-GB"/>
              </w:rPr>
              <w:t xml:space="preserve">que </w:t>
            </w:r>
            <w:r w:rsidR="00CF626D">
              <w:rPr>
                <w:rFonts w:eastAsia="Times New Roman" w:cstheme="minorHAnsi"/>
                <w:lang w:val="es-AR" w:eastAsia="en-GB"/>
              </w:rPr>
              <w:t>el alumno sea creado correctamente.</w:t>
            </w: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360EE1" w14:paraId="414807AB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F9F9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699ACAA5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74B23B4A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3ED6E177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5E44B1BA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4DBA7EA9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5D1A7F30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7E50DDBD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59524045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311BE870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612D94E2" w14:textId="77777777" w:rsidR="00C16F97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C92E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2CB591AC" w14:textId="77777777" w:rsidR="00C16F97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E08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57B93204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5A362BB0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33970B6A" w14:textId="77777777" w:rsid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4CA238B8" w14:textId="77777777" w:rsidR="00C16F97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C16F97">
        <w:trPr>
          <w:trHeight w:val="478"/>
        </w:trPr>
        <w:tc>
          <w:tcPr>
            <w:tcW w:w="126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Step #</w:t>
            </w:r>
          </w:p>
        </w:tc>
        <w:tc>
          <w:tcPr>
            <w:tcW w:w="435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5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9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02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16F97">
        <w:trPr>
          <w:trHeight w:val="478"/>
        </w:trPr>
        <w:tc>
          <w:tcPr>
            <w:tcW w:w="126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5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5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9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02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16F97">
        <w:trPr>
          <w:trHeight w:val="581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AC5020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360EE1" w:rsidRPr="00360EE1">
              <w:rPr>
                <w:rFonts w:eastAsia="Times New Roman" w:cstheme="minorHAnsi"/>
                <w:lang w:eastAsia="en-GB"/>
              </w:rPr>
              <w:t>https://loginsau.netlify.app/admin/</w:t>
            </w:r>
            <w:r w:rsidR="00CF626D">
              <w:rPr>
                <w:rFonts w:eastAsia="Times New Roman" w:cstheme="minorHAnsi"/>
                <w:lang w:eastAsia="en-GB"/>
              </w:rPr>
              <w:t>dashboard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135B5F4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debe </w:t>
            </w:r>
            <w:r w:rsidR="00360EE1">
              <w:rPr>
                <w:rFonts w:eastAsia="Times New Roman" w:cstheme="minorHAnsi"/>
                <w:lang w:val="es-AR" w:eastAsia="en-GB"/>
              </w:rPr>
              <w:t xml:space="preserve">mostrar </w:t>
            </w:r>
            <w:r w:rsidR="00C16F97">
              <w:rPr>
                <w:rFonts w:eastAsia="Times New Roman" w:cstheme="minorHAnsi"/>
                <w:lang w:val="es-AR" w:eastAsia="en-GB"/>
              </w:rPr>
              <w:t xml:space="preserve">un </w:t>
            </w:r>
            <w:proofErr w:type="spellStart"/>
            <w:r w:rsidR="00C16F97">
              <w:rPr>
                <w:rFonts w:eastAsia="Times New Roman" w:cstheme="minorHAnsi"/>
                <w:lang w:val="es-AR" w:eastAsia="en-GB"/>
              </w:rPr>
              <w:t>dashboard</w:t>
            </w:r>
            <w:proofErr w:type="spellEnd"/>
            <w:r w:rsidR="00C16F97">
              <w:rPr>
                <w:rFonts w:eastAsia="Times New Roman" w:cstheme="minorHAnsi"/>
                <w:lang w:val="es-AR" w:eastAsia="en-GB"/>
              </w:rPr>
              <w:t xml:space="preserve"> con los alumnos existentes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16F97" w:rsidRPr="00F250B6" w14:paraId="344CE2B2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C16F97" w:rsidRPr="00F250B6" w:rsidRDefault="00C16F97" w:rsidP="00C16F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3DA16C2" w:rsidR="00C16F97" w:rsidRPr="00244798" w:rsidRDefault="00C16F97" w:rsidP="00C16F97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Tocar el botón de agregar alumno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0A7CBD2" w:rsidR="00C16F97" w:rsidRPr="00244798" w:rsidRDefault="00C16F97" w:rsidP="00C16F97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abre la pestaña de registro de alumno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C16F97" w:rsidRPr="00F250B6" w:rsidRDefault="00C16F97" w:rsidP="00C16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C16F97" w:rsidRPr="00F250B6" w:rsidRDefault="00C16F97" w:rsidP="00C16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C16F97" w14:paraId="5623D7F4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79120FEC" w:rsidR="00F250B6" w:rsidRPr="00F250B6" w:rsidRDefault="00C16F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0DE0EEF" w:rsidR="00F250B6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ingresan los datos en sus respectivos inputs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67753940" w:rsidR="00F250B6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completa el formulario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1774AB7E" w:rsidR="00F250B6" w:rsidRP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6E235C95" w:rsidR="00F250B6" w:rsidRP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C16F97" w14:paraId="340C12ED" w14:textId="77777777" w:rsidTr="00C16F9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5DA3BE28" w:rsidR="00F250B6" w:rsidRPr="00C16F97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16F97">
              <w:rPr>
                <w:rFonts w:eastAsia="Times New Roman" w:cstheme="minorHAnsi"/>
                <w:lang w:val="es-AR" w:eastAsia="en-GB"/>
              </w:rPr>
              <w:tab/>
            </w:r>
            <w:r w:rsidR="00C16F97">
              <w:rPr>
                <w:rFonts w:eastAsia="Times New Roman" w:cstheme="minorHAnsi"/>
                <w:lang w:val="es-AR" w:eastAsia="en-GB"/>
              </w:rPr>
              <w:t>4</w:t>
            </w:r>
          </w:p>
        </w:tc>
        <w:tc>
          <w:tcPr>
            <w:tcW w:w="43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84C60D0" w:rsidR="00F250B6" w:rsidRPr="00C16F97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16F97">
              <w:rPr>
                <w:rFonts w:eastAsia="Times New Roman" w:cstheme="minorHAnsi"/>
                <w:lang w:val="es-AR" w:eastAsia="en-GB"/>
              </w:rPr>
              <w:t> </w:t>
            </w:r>
            <w:r w:rsidR="00C16F97">
              <w:rPr>
                <w:rFonts w:eastAsia="Times New Roman" w:cstheme="minorHAnsi"/>
                <w:lang w:val="es-AR" w:eastAsia="en-GB"/>
              </w:rPr>
              <w:t>Se acepta el formulario</w:t>
            </w:r>
          </w:p>
        </w:tc>
        <w:tc>
          <w:tcPr>
            <w:tcW w:w="25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5411182E" w:rsidR="00F250B6" w:rsidRPr="00C16F97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16F97">
              <w:rPr>
                <w:rFonts w:eastAsia="Times New Roman" w:cstheme="minorHAnsi"/>
                <w:lang w:val="es-AR" w:eastAsia="en-GB"/>
              </w:rPr>
              <w:t> </w:t>
            </w:r>
            <w:r w:rsidR="00C16F97">
              <w:rPr>
                <w:rFonts w:eastAsia="Times New Roman" w:cstheme="minorHAnsi"/>
                <w:lang w:val="es-AR" w:eastAsia="en-GB"/>
              </w:rPr>
              <w:t>Se crea el nuevo estudiante correctamente</w:t>
            </w:r>
          </w:p>
        </w:tc>
        <w:tc>
          <w:tcPr>
            <w:tcW w:w="37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58F68F4A" w:rsidR="00F250B6" w:rsidRPr="00C16F97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16F97">
              <w:rPr>
                <w:rFonts w:eastAsia="Times New Roman" w:cstheme="minorHAnsi"/>
                <w:lang w:val="es-AR" w:eastAsia="en-GB"/>
              </w:rPr>
              <w:t> </w:t>
            </w:r>
            <w:r w:rsidR="00C16F97"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C16F97"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1ED91920" w:rsidR="00F250B6" w:rsidRPr="00C16F97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16F97">
              <w:rPr>
                <w:rFonts w:eastAsia="Times New Roman" w:cstheme="minorHAnsi"/>
                <w:lang w:val="es-AR" w:eastAsia="en-GB"/>
              </w:rPr>
              <w:t> </w:t>
            </w:r>
            <w:r w:rsidR="00C16F97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C16F97" w:rsidRDefault="006938D0">
      <w:pPr>
        <w:rPr>
          <w:rFonts w:cstheme="minorHAnsi"/>
          <w:lang w:val="es-AR"/>
        </w:rPr>
      </w:pPr>
    </w:p>
    <w:sectPr w:rsidR="006938D0" w:rsidRPr="00C16F97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F119F"/>
    <w:rsid w:val="00244798"/>
    <w:rsid w:val="00360EE1"/>
    <w:rsid w:val="00364114"/>
    <w:rsid w:val="00393168"/>
    <w:rsid w:val="003E4656"/>
    <w:rsid w:val="006938D0"/>
    <w:rsid w:val="007269D5"/>
    <w:rsid w:val="008412E4"/>
    <w:rsid w:val="00942924"/>
    <w:rsid w:val="00971B43"/>
    <w:rsid w:val="00B205AD"/>
    <w:rsid w:val="00BC5F7A"/>
    <w:rsid w:val="00C13DFD"/>
    <w:rsid w:val="00C16F97"/>
    <w:rsid w:val="00CF626D"/>
    <w:rsid w:val="00D32D4B"/>
    <w:rsid w:val="00F250B6"/>
    <w:rsid w:val="00F7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5-28T12:27:00Z</dcterms:created>
  <dcterms:modified xsi:type="dcterms:W3CDTF">2025-05-28T12:27:00Z</dcterms:modified>
</cp:coreProperties>
</file>